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8719A1" w14:textId="1984BA83" w:rsidR="002A59A2" w:rsidRDefault="002A59A2">
      <w:r w:rsidRPr="002A59A2">
        <w:rPr>
          <w:highlight w:val="yellow"/>
        </w:rPr>
        <w:t>Question from “what”</w:t>
      </w:r>
    </w:p>
    <w:p w14:paraId="586EBFD1" w14:textId="31E26D47" w:rsidR="00941050" w:rsidRDefault="003E3959">
      <w:r>
        <w:t xml:space="preserve">What do you </w:t>
      </w:r>
      <w:proofErr w:type="gramStart"/>
      <w:r>
        <w:t>eat ?</w:t>
      </w:r>
      <w:proofErr w:type="gramEnd"/>
    </w:p>
    <w:p w14:paraId="6E0B9D77" w14:textId="268E7325" w:rsidR="003E3959" w:rsidRDefault="003E3959" w:rsidP="003E3959">
      <w:r>
        <w:t xml:space="preserve">Ap kia </w:t>
      </w:r>
      <w:proofErr w:type="spellStart"/>
      <w:r>
        <w:t>khaty</w:t>
      </w:r>
      <w:proofErr w:type="spellEnd"/>
      <w:r>
        <w:t xml:space="preserve"> hen?</w:t>
      </w:r>
    </w:p>
    <w:p w14:paraId="1269A105" w14:textId="42116BA8" w:rsidR="002A59A2" w:rsidRDefault="002A59A2" w:rsidP="003E3959">
      <w:r>
        <w:t xml:space="preserve">Ap kia </w:t>
      </w:r>
      <w:proofErr w:type="spellStart"/>
      <w:r>
        <w:t>khaty</w:t>
      </w:r>
      <w:proofErr w:type="spellEnd"/>
      <w:r>
        <w:t xml:space="preserve"> hen?</w:t>
      </w:r>
    </w:p>
    <w:p w14:paraId="2ADC8CB9" w14:textId="75E2E844" w:rsidR="002A59A2" w:rsidRDefault="002A59A2" w:rsidP="003E3959">
      <w:r>
        <w:t xml:space="preserve">Ap kia </w:t>
      </w:r>
      <w:proofErr w:type="spellStart"/>
      <w:r>
        <w:t>krty</w:t>
      </w:r>
      <w:proofErr w:type="spellEnd"/>
      <w:r>
        <w:t xml:space="preserve"> hen?</w:t>
      </w:r>
    </w:p>
    <w:p w14:paraId="0CF61305" w14:textId="4EE7CF89" w:rsidR="002A59A2" w:rsidRDefault="002A59A2" w:rsidP="003E3959">
      <w:r>
        <w:t xml:space="preserve">Ap kia </w:t>
      </w:r>
      <w:proofErr w:type="spellStart"/>
      <w:r>
        <w:t>prty</w:t>
      </w:r>
      <w:proofErr w:type="spellEnd"/>
      <w:r>
        <w:t xml:space="preserve"> hen?</w:t>
      </w:r>
    </w:p>
    <w:p w14:paraId="74312E53" w14:textId="77777777" w:rsidR="002A59A2" w:rsidRDefault="002A59A2" w:rsidP="003E3959"/>
    <w:p w14:paraId="11AE6F4C" w14:textId="298449F6" w:rsidR="002A59A2" w:rsidRDefault="002A59A2" w:rsidP="003E3959">
      <w:r w:rsidRPr="002A59A2">
        <w:rPr>
          <w:highlight w:val="yellow"/>
        </w:rPr>
        <w:t>Answer</w:t>
      </w:r>
    </w:p>
    <w:p w14:paraId="73F35962" w14:textId="0DCD4BE7" w:rsidR="002A59A2" w:rsidRDefault="002A59A2" w:rsidP="003E3959">
      <w:r>
        <w:t xml:space="preserve">Mei pasta </w:t>
      </w:r>
      <w:proofErr w:type="spellStart"/>
      <w:r>
        <w:t>khata</w:t>
      </w:r>
      <w:proofErr w:type="spellEnd"/>
      <w:r>
        <w:t xml:space="preserve"> </w:t>
      </w:r>
      <w:proofErr w:type="spellStart"/>
      <w:r>
        <w:t>hun</w:t>
      </w:r>
      <w:proofErr w:type="spellEnd"/>
    </w:p>
    <w:p w14:paraId="5E2615BF" w14:textId="0C96A1A2" w:rsidR="002A59A2" w:rsidRDefault="002A59A2" w:rsidP="003E3959">
      <w:r>
        <w:t xml:space="preserve">Mei football </w:t>
      </w:r>
      <w:proofErr w:type="spellStart"/>
      <w:r>
        <w:t>khelta</w:t>
      </w:r>
      <w:proofErr w:type="spellEnd"/>
      <w:r>
        <w:t xml:space="preserve"> </w:t>
      </w:r>
      <w:proofErr w:type="spellStart"/>
      <w:r>
        <w:t>hun</w:t>
      </w:r>
      <w:proofErr w:type="spellEnd"/>
    </w:p>
    <w:p w14:paraId="01D7B785" w14:textId="77777777" w:rsidR="002A59A2" w:rsidRDefault="002A59A2" w:rsidP="003E3959"/>
    <w:p w14:paraId="0CAD1AAE" w14:textId="77777777" w:rsidR="002A59A2" w:rsidRDefault="002A59A2" w:rsidP="003E3959"/>
    <w:p w14:paraId="6575E683" w14:textId="0BACD408" w:rsidR="003E3959" w:rsidRDefault="003E3959" w:rsidP="003E3959">
      <w:r>
        <w:t xml:space="preserve">What do you </w:t>
      </w:r>
      <w:r w:rsidRPr="003E3959">
        <w:rPr>
          <w:highlight w:val="yellow"/>
        </w:rPr>
        <w:t>mean</w:t>
      </w:r>
      <w:r>
        <w:t>?</w:t>
      </w:r>
    </w:p>
    <w:p w14:paraId="708AC9B1" w14:textId="7137FB33" w:rsidR="003E3959" w:rsidRDefault="003E3959" w:rsidP="003E3959">
      <w:r>
        <w:t xml:space="preserve">Apka kia </w:t>
      </w:r>
      <w:proofErr w:type="spellStart"/>
      <w:r w:rsidRPr="003E3959">
        <w:rPr>
          <w:highlight w:val="yellow"/>
        </w:rPr>
        <w:t>mtlb</w:t>
      </w:r>
      <w:proofErr w:type="spellEnd"/>
      <w:r>
        <w:t xml:space="preserve"> </w:t>
      </w:r>
      <w:proofErr w:type="spellStart"/>
      <w:r>
        <w:t>hai</w:t>
      </w:r>
      <w:proofErr w:type="spellEnd"/>
      <w:r>
        <w:t>?</w:t>
      </w:r>
    </w:p>
    <w:p w14:paraId="2A21CA90" w14:textId="77777777" w:rsidR="002A59A2" w:rsidRDefault="002A59A2" w:rsidP="003E3959"/>
    <w:p w14:paraId="71796121" w14:textId="3E7DB6CD" w:rsidR="003E3959" w:rsidRDefault="003E3959" w:rsidP="003E3959">
      <w:r>
        <w:t>What do you want/need?</w:t>
      </w:r>
    </w:p>
    <w:p w14:paraId="211873AF" w14:textId="434917F9" w:rsidR="003E3959" w:rsidRDefault="003E3959" w:rsidP="002A59A2">
      <w:proofErr w:type="spellStart"/>
      <w:r>
        <w:t>Apko</w:t>
      </w:r>
      <w:proofErr w:type="spellEnd"/>
      <w:r>
        <w:t xml:space="preserve"> kia chaiye?</w:t>
      </w:r>
    </w:p>
    <w:p w14:paraId="1928FDFA" w14:textId="5A605C63" w:rsidR="003E3959" w:rsidRDefault="003E3959" w:rsidP="003E3959">
      <w:r>
        <w:t>I need/want water?</w:t>
      </w:r>
    </w:p>
    <w:p w14:paraId="059F3A84" w14:textId="3DC51536" w:rsidR="003E3959" w:rsidRDefault="003E3959" w:rsidP="003E3959">
      <w:r>
        <w:t xml:space="preserve">Mjhy </w:t>
      </w:r>
      <w:proofErr w:type="spellStart"/>
      <w:r>
        <w:t>pani</w:t>
      </w:r>
      <w:proofErr w:type="spellEnd"/>
      <w:r>
        <w:t xml:space="preserve"> chaiye?</w:t>
      </w:r>
    </w:p>
    <w:p w14:paraId="379C113D" w14:textId="77777777" w:rsidR="003E3959" w:rsidRDefault="003E3959" w:rsidP="003E3959"/>
    <w:p w14:paraId="1294B500" w14:textId="3D8034AE" w:rsidR="003E3959" w:rsidRDefault="003E3959" w:rsidP="003E3959">
      <w:r>
        <w:t xml:space="preserve">I need your </w:t>
      </w:r>
      <w:proofErr w:type="gramStart"/>
      <w:r>
        <w:t>help</w:t>
      </w:r>
      <w:proofErr w:type="gramEnd"/>
    </w:p>
    <w:p w14:paraId="7CE92052" w14:textId="68EAAF69" w:rsidR="003E3959" w:rsidRDefault="003E3959" w:rsidP="003E3959">
      <w:r>
        <w:t xml:space="preserve">Mjhy </w:t>
      </w:r>
      <w:proofErr w:type="spellStart"/>
      <w:r>
        <w:t>apki</w:t>
      </w:r>
      <w:proofErr w:type="spellEnd"/>
      <w:r>
        <w:t xml:space="preserve"> </w:t>
      </w:r>
      <w:proofErr w:type="spellStart"/>
      <w:r>
        <w:t>madad</w:t>
      </w:r>
      <w:proofErr w:type="spellEnd"/>
      <w:r>
        <w:t xml:space="preserve"> chaiye</w:t>
      </w:r>
    </w:p>
    <w:p w14:paraId="639AB2E1" w14:textId="63022485" w:rsidR="002A59A2" w:rsidRDefault="002A59A2" w:rsidP="003E3959">
      <w:r>
        <w:t xml:space="preserve">Mjhy </w:t>
      </w:r>
      <w:proofErr w:type="spellStart"/>
      <w:r>
        <w:t>asif</w:t>
      </w:r>
      <w:proofErr w:type="spellEnd"/>
      <w:r>
        <w:t xml:space="preserve"> ki </w:t>
      </w:r>
      <w:proofErr w:type="spellStart"/>
      <w:r>
        <w:t>madad</w:t>
      </w:r>
      <w:proofErr w:type="spellEnd"/>
      <w:r>
        <w:t xml:space="preserve"> chaiye</w:t>
      </w:r>
    </w:p>
    <w:p w14:paraId="03747F1C" w14:textId="16A49D25" w:rsidR="002A59A2" w:rsidRDefault="002A59A2" w:rsidP="003E3959">
      <w:r>
        <w:t xml:space="preserve">Mjhy </w:t>
      </w:r>
      <w:proofErr w:type="spellStart"/>
      <w:r>
        <w:t>ayesha</w:t>
      </w:r>
      <w:proofErr w:type="spellEnd"/>
      <w:r>
        <w:t xml:space="preserve"> ka number chaiye</w:t>
      </w:r>
    </w:p>
    <w:p w14:paraId="7D23946F" w14:textId="6772C83E" w:rsidR="005747F2" w:rsidRDefault="005747F2" w:rsidP="003E3959">
      <w:r>
        <w:t xml:space="preserve">Mjhy </w:t>
      </w:r>
      <w:proofErr w:type="spellStart"/>
      <w:r>
        <w:t>asif</w:t>
      </w:r>
      <w:proofErr w:type="spellEnd"/>
      <w:r>
        <w:t xml:space="preserve"> ki </w:t>
      </w:r>
      <w:proofErr w:type="spellStart"/>
      <w:r>
        <w:t>madad</w:t>
      </w:r>
      <w:proofErr w:type="spellEnd"/>
      <w:r>
        <w:t xml:space="preserve"> </w:t>
      </w:r>
      <w:r w:rsidRPr="005747F2">
        <w:rPr>
          <w:highlight w:val="red"/>
        </w:rPr>
        <w:t>nhi</w:t>
      </w:r>
      <w:r>
        <w:t xml:space="preserve"> chaiye</w:t>
      </w:r>
    </w:p>
    <w:p w14:paraId="68BB8B1C" w14:textId="77777777" w:rsidR="003E3959" w:rsidRDefault="003E3959" w:rsidP="003E3959"/>
    <w:p w14:paraId="635AC4E8" w14:textId="653DCEFB" w:rsidR="003E3959" w:rsidRDefault="003E3959" w:rsidP="003E3959">
      <w:r>
        <w:t xml:space="preserve">I need money from </w:t>
      </w:r>
      <w:proofErr w:type="gramStart"/>
      <w:r>
        <w:t>you</w:t>
      </w:r>
      <w:proofErr w:type="gramEnd"/>
    </w:p>
    <w:p w14:paraId="4FFF136C" w14:textId="3E131D6E" w:rsidR="003E3959" w:rsidRDefault="003E3959" w:rsidP="003E3959">
      <w:r>
        <w:t xml:space="preserve">Mjhy ap </w:t>
      </w:r>
      <w:proofErr w:type="spellStart"/>
      <w:r>
        <w:t>sy</w:t>
      </w:r>
      <w:proofErr w:type="spellEnd"/>
      <w:r>
        <w:t xml:space="preserve"> </w:t>
      </w:r>
      <w:proofErr w:type="spellStart"/>
      <w:r>
        <w:t>paisy</w:t>
      </w:r>
      <w:proofErr w:type="spellEnd"/>
      <w:r>
        <w:t xml:space="preserve"> </w:t>
      </w:r>
      <w:proofErr w:type="spellStart"/>
      <w:r>
        <w:t>chaiyen</w:t>
      </w:r>
      <w:proofErr w:type="spellEnd"/>
    </w:p>
    <w:p w14:paraId="18EB51BD" w14:textId="77777777" w:rsidR="003E3959" w:rsidRDefault="003E3959" w:rsidP="003E3959"/>
    <w:p w14:paraId="4D4136CC" w14:textId="2FDB5F17" w:rsidR="003E3959" w:rsidRDefault="003E3959" w:rsidP="003E3959">
      <w:r>
        <w:lastRenderedPageBreak/>
        <w:t>Do you need water?</w:t>
      </w:r>
    </w:p>
    <w:p w14:paraId="4121EB72" w14:textId="267ADE34" w:rsidR="003E3959" w:rsidRDefault="003E3959" w:rsidP="003E3959">
      <w:r>
        <w:t xml:space="preserve">Kia </w:t>
      </w:r>
      <w:proofErr w:type="spellStart"/>
      <w:r>
        <w:t>apko</w:t>
      </w:r>
      <w:proofErr w:type="spellEnd"/>
      <w:r>
        <w:t xml:space="preserve"> </w:t>
      </w:r>
      <w:proofErr w:type="spellStart"/>
      <w:r>
        <w:t>pani</w:t>
      </w:r>
      <w:proofErr w:type="spellEnd"/>
      <w:r>
        <w:t xml:space="preserve"> chaiye</w:t>
      </w:r>
    </w:p>
    <w:p w14:paraId="106D18F6" w14:textId="77777777" w:rsidR="003E3959" w:rsidRDefault="003E3959" w:rsidP="003E3959"/>
    <w:p w14:paraId="32865A44" w14:textId="70CE7E4F" w:rsidR="003E3959" w:rsidRDefault="003E3959" w:rsidP="003E3959">
      <w:r>
        <w:t xml:space="preserve">Kia </w:t>
      </w:r>
      <w:proofErr w:type="spellStart"/>
      <w:r>
        <w:t>apko</w:t>
      </w:r>
      <w:proofErr w:type="spellEnd"/>
      <w:r>
        <w:t xml:space="preserve"> meri </w:t>
      </w:r>
      <w:proofErr w:type="spellStart"/>
      <w:r>
        <w:t>madad</w:t>
      </w:r>
      <w:proofErr w:type="spellEnd"/>
      <w:r>
        <w:t xml:space="preserve"> chaiye</w:t>
      </w:r>
    </w:p>
    <w:p w14:paraId="297547E2" w14:textId="77777777" w:rsidR="003E3959" w:rsidRDefault="003E3959" w:rsidP="003E3959"/>
    <w:p w14:paraId="3CC57972" w14:textId="2E844459" w:rsidR="005747F2" w:rsidRDefault="005747F2" w:rsidP="003E3959">
      <w:r w:rsidRPr="005747F2">
        <w:rPr>
          <w:highlight w:val="green"/>
        </w:rPr>
        <w:t>should</w:t>
      </w:r>
    </w:p>
    <w:p w14:paraId="05408FD2" w14:textId="62C1828A" w:rsidR="003E3959" w:rsidRDefault="003E3959" w:rsidP="003E3959">
      <w:r>
        <w:t xml:space="preserve">You should watch </w:t>
      </w:r>
      <w:proofErr w:type="spellStart"/>
      <w:r>
        <w:t>t.v</w:t>
      </w:r>
      <w:proofErr w:type="spellEnd"/>
    </w:p>
    <w:p w14:paraId="5A6C446A" w14:textId="5DC80037" w:rsidR="003E3959" w:rsidRDefault="003E3959" w:rsidP="003E3959">
      <w:proofErr w:type="spellStart"/>
      <w:r>
        <w:t>Apko</w:t>
      </w:r>
      <w:proofErr w:type="spellEnd"/>
      <w:r>
        <w:t xml:space="preserve"> </w:t>
      </w:r>
      <w:proofErr w:type="spellStart"/>
      <w:r>
        <w:t>t.v</w:t>
      </w:r>
      <w:proofErr w:type="spellEnd"/>
      <w:r>
        <w:t xml:space="preserve"> </w:t>
      </w:r>
      <w:proofErr w:type="spellStart"/>
      <w:r>
        <w:t>dekhni</w:t>
      </w:r>
      <w:proofErr w:type="spellEnd"/>
      <w:r>
        <w:t xml:space="preserve"> chaiye</w:t>
      </w:r>
    </w:p>
    <w:p w14:paraId="79B9F676" w14:textId="2CD82D78" w:rsidR="005747F2" w:rsidRDefault="005747F2" w:rsidP="003E3959">
      <w:r>
        <w:t xml:space="preserve">Abhi mjhy bazar </w:t>
      </w:r>
      <w:proofErr w:type="spellStart"/>
      <w:r>
        <w:t>jana</w:t>
      </w:r>
      <w:proofErr w:type="spellEnd"/>
      <w:r>
        <w:t xml:space="preserve"> chaiye</w:t>
      </w:r>
    </w:p>
    <w:p w14:paraId="231E5612" w14:textId="77777777" w:rsidR="003E3959" w:rsidRDefault="003E3959" w:rsidP="003E3959"/>
    <w:p w14:paraId="5F167023" w14:textId="1E0F6A77" w:rsidR="003E3959" w:rsidRDefault="003E3959" w:rsidP="003E3959">
      <w:r>
        <w:t xml:space="preserve">Ayesha </w:t>
      </w:r>
      <w:proofErr w:type="spellStart"/>
      <w:r>
        <w:t>apko</w:t>
      </w:r>
      <w:proofErr w:type="spellEnd"/>
      <w:r>
        <w:t xml:space="preserve"> es </w:t>
      </w:r>
      <w:proofErr w:type="spellStart"/>
      <w:r>
        <w:t>waqt</w:t>
      </w:r>
      <w:proofErr w:type="spellEnd"/>
      <w:r>
        <w:t xml:space="preserve"> </w:t>
      </w:r>
      <w:proofErr w:type="spellStart"/>
      <w:r>
        <w:t>kpry</w:t>
      </w:r>
      <w:proofErr w:type="spellEnd"/>
      <w:r>
        <w:t xml:space="preserve"> </w:t>
      </w:r>
      <w:proofErr w:type="spellStart"/>
      <w:r>
        <w:t>dhony</w:t>
      </w:r>
      <w:proofErr w:type="spellEnd"/>
      <w:r>
        <w:t xml:space="preserve"> chaiye</w:t>
      </w:r>
    </w:p>
    <w:p w14:paraId="11EAAF7A" w14:textId="77777777" w:rsidR="003E3959" w:rsidRDefault="003E3959" w:rsidP="003E3959"/>
    <w:p w14:paraId="74DCF180" w14:textId="77777777" w:rsidR="003E3959" w:rsidRDefault="003E3959" w:rsidP="003E3959"/>
    <w:p w14:paraId="6377619C" w14:textId="1022E990" w:rsidR="003E3959" w:rsidRDefault="003E3959" w:rsidP="003E3959">
      <w:r>
        <w:t xml:space="preserve">Should we go to </w:t>
      </w:r>
      <w:proofErr w:type="spellStart"/>
      <w:proofErr w:type="gramStart"/>
      <w:r>
        <w:t>cenima</w:t>
      </w:r>
      <w:proofErr w:type="spellEnd"/>
      <w:proofErr w:type="gramEnd"/>
      <w:r>
        <w:t xml:space="preserve"> now?</w:t>
      </w:r>
    </w:p>
    <w:p w14:paraId="1227BC53" w14:textId="282FCA6E" w:rsidR="003E3959" w:rsidRDefault="003E3959" w:rsidP="003E3959">
      <w:r>
        <w:t xml:space="preserve">Kia </w:t>
      </w:r>
      <w:proofErr w:type="spellStart"/>
      <w:r>
        <w:t>hamen</w:t>
      </w:r>
      <w:proofErr w:type="spellEnd"/>
      <w:r>
        <w:t xml:space="preserve"> abhi </w:t>
      </w:r>
      <w:proofErr w:type="spellStart"/>
      <w:r>
        <w:t>cenima</w:t>
      </w:r>
      <w:proofErr w:type="spellEnd"/>
      <w:r>
        <w:t xml:space="preserve"> </w:t>
      </w:r>
      <w:proofErr w:type="spellStart"/>
      <w:r>
        <w:t>jana</w:t>
      </w:r>
      <w:proofErr w:type="spellEnd"/>
      <w:r>
        <w:t xml:space="preserve"> chaiye?</w:t>
      </w:r>
    </w:p>
    <w:p w14:paraId="6B1CA768" w14:textId="101F685E" w:rsidR="005747F2" w:rsidRDefault="005747F2" w:rsidP="003E3959">
      <w:r>
        <w:t xml:space="preserve">Kia </w:t>
      </w:r>
      <w:proofErr w:type="spellStart"/>
      <w:r>
        <w:t>hamen</w:t>
      </w:r>
      <w:proofErr w:type="spellEnd"/>
      <w:r>
        <w:t xml:space="preserve"> </w:t>
      </w:r>
      <w:proofErr w:type="spellStart"/>
      <w:r>
        <w:t>unki</w:t>
      </w:r>
      <w:proofErr w:type="spellEnd"/>
      <w:r>
        <w:t xml:space="preserve"> </w:t>
      </w:r>
      <w:proofErr w:type="spellStart"/>
      <w:r>
        <w:t>madad</w:t>
      </w:r>
      <w:proofErr w:type="spellEnd"/>
      <w:r>
        <w:t xml:space="preserve"> krni chaiye</w:t>
      </w:r>
    </w:p>
    <w:p w14:paraId="607C5DE5" w14:textId="77777777" w:rsidR="005747F2" w:rsidRDefault="005747F2" w:rsidP="003E3959"/>
    <w:p w14:paraId="1F5C44C0" w14:textId="77777777" w:rsidR="005747F2" w:rsidRDefault="005747F2" w:rsidP="003E3959"/>
    <w:p w14:paraId="1FC6C1F0" w14:textId="0430CA7A" w:rsidR="005747F2" w:rsidRDefault="005747F2" w:rsidP="003E3959">
      <w:r w:rsidRPr="005747F2">
        <w:rPr>
          <w:highlight w:val="green"/>
        </w:rPr>
        <w:t xml:space="preserve">2 person(you) 3 </w:t>
      </w:r>
      <w:proofErr w:type="spellStart"/>
      <w:r w:rsidRPr="005747F2">
        <w:rPr>
          <w:highlight w:val="green"/>
        </w:rPr>
        <w:t>peron</w:t>
      </w:r>
      <w:proofErr w:type="spellEnd"/>
      <w:r w:rsidRPr="005747F2">
        <w:rPr>
          <w:highlight w:val="green"/>
        </w:rPr>
        <w:t>(him/her)</w:t>
      </w:r>
    </w:p>
    <w:p w14:paraId="087CAB74" w14:textId="31CA4926" w:rsidR="002A59A2" w:rsidRDefault="002A59A2" w:rsidP="002A59A2">
      <w:r>
        <w:t xml:space="preserve">May I help </w:t>
      </w:r>
      <w:r w:rsidRPr="005747F2">
        <w:rPr>
          <w:highlight w:val="green"/>
        </w:rPr>
        <w:t>you</w:t>
      </w:r>
      <w:r>
        <w:t>?</w:t>
      </w:r>
    </w:p>
    <w:p w14:paraId="1C26FB8A" w14:textId="5143164A" w:rsidR="002A59A2" w:rsidRDefault="002A59A2" w:rsidP="003E3959">
      <w:r>
        <w:t xml:space="preserve">Kia </w:t>
      </w:r>
      <w:proofErr w:type="spellStart"/>
      <w:r>
        <w:t>mei</w:t>
      </w:r>
      <w:proofErr w:type="spellEnd"/>
      <w:r>
        <w:t xml:space="preserve"> </w:t>
      </w:r>
      <w:proofErr w:type="spellStart"/>
      <w:r>
        <w:t>apki</w:t>
      </w:r>
      <w:proofErr w:type="spellEnd"/>
      <w:r>
        <w:t xml:space="preserve"> </w:t>
      </w:r>
      <w:proofErr w:type="spellStart"/>
      <w:r>
        <w:t>madad</w:t>
      </w:r>
      <w:proofErr w:type="spellEnd"/>
      <w:r>
        <w:t xml:space="preserve"> </w:t>
      </w:r>
      <w:r w:rsidRPr="005747F2">
        <w:rPr>
          <w:highlight w:val="green"/>
        </w:rPr>
        <w:t>krun</w:t>
      </w:r>
      <w:r>
        <w:t>?</w:t>
      </w:r>
    </w:p>
    <w:p w14:paraId="0E5D65E8" w14:textId="3E682471" w:rsidR="005747F2" w:rsidRDefault="005747F2" w:rsidP="003E3959">
      <w:r>
        <w:t>May I give him money?</w:t>
      </w:r>
    </w:p>
    <w:p w14:paraId="74953DE6" w14:textId="00CC7475" w:rsidR="005747F2" w:rsidRDefault="005747F2" w:rsidP="003E3959">
      <w:r>
        <w:t xml:space="preserve">Kia </w:t>
      </w:r>
      <w:proofErr w:type="spellStart"/>
      <w:r>
        <w:t>mei</w:t>
      </w:r>
      <w:proofErr w:type="spellEnd"/>
      <w:r>
        <w:t xml:space="preserve"> </w:t>
      </w:r>
      <w:proofErr w:type="spellStart"/>
      <w:r>
        <w:t>usko</w:t>
      </w:r>
      <w:proofErr w:type="spellEnd"/>
      <w:r>
        <w:t xml:space="preserve"> </w:t>
      </w:r>
      <w:proofErr w:type="spellStart"/>
      <w:r>
        <w:t>paisy</w:t>
      </w:r>
      <w:proofErr w:type="spellEnd"/>
      <w:r>
        <w:t xml:space="preserve"> dun?</w:t>
      </w:r>
    </w:p>
    <w:p w14:paraId="15AFD8F9" w14:textId="77777777" w:rsidR="002A59A2" w:rsidRDefault="002A59A2" w:rsidP="003E3959"/>
    <w:p w14:paraId="6C7B58CB" w14:textId="06B87B56" w:rsidR="002A59A2" w:rsidRDefault="002A59A2" w:rsidP="003E3959">
      <w:r>
        <w:t>Do I give you mobile?</w:t>
      </w:r>
    </w:p>
    <w:p w14:paraId="00CC5996" w14:textId="099907E5" w:rsidR="002A59A2" w:rsidRDefault="002A59A2" w:rsidP="003E3959">
      <w:r>
        <w:t xml:space="preserve">Kia </w:t>
      </w:r>
      <w:proofErr w:type="spellStart"/>
      <w:r>
        <w:t>mei</w:t>
      </w:r>
      <w:proofErr w:type="spellEnd"/>
      <w:r>
        <w:t xml:space="preserve"> </w:t>
      </w:r>
      <w:proofErr w:type="spellStart"/>
      <w:r>
        <w:t>apko</w:t>
      </w:r>
      <w:proofErr w:type="spellEnd"/>
      <w:r>
        <w:t xml:space="preserve"> mobile </w:t>
      </w:r>
      <w:proofErr w:type="spellStart"/>
      <w:r>
        <w:t>dun</w:t>
      </w:r>
      <w:proofErr w:type="spellEnd"/>
      <w:r>
        <w:t>?</w:t>
      </w:r>
    </w:p>
    <w:p w14:paraId="3086776B" w14:textId="5E741970" w:rsidR="002A59A2" w:rsidRDefault="002A59A2" w:rsidP="003E3959">
      <w:r>
        <w:t xml:space="preserve">Kia </w:t>
      </w:r>
      <w:proofErr w:type="spellStart"/>
      <w:r>
        <w:t>mei</w:t>
      </w:r>
      <w:proofErr w:type="spellEnd"/>
      <w:r>
        <w:t xml:space="preserve"> apky sath football </w:t>
      </w:r>
      <w:proofErr w:type="spellStart"/>
      <w:r>
        <w:t>khelun</w:t>
      </w:r>
      <w:proofErr w:type="spellEnd"/>
      <w:r>
        <w:t>?</w:t>
      </w:r>
    </w:p>
    <w:p w14:paraId="448143D2" w14:textId="59D10E3F" w:rsidR="002A59A2" w:rsidRDefault="002A59A2" w:rsidP="003E3959">
      <w:r>
        <w:t xml:space="preserve">May I speak </w:t>
      </w:r>
      <w:proofErr w:type="spellStart"/>
      <w:r>
        <w:t>urdu</w:t>
      </w:r>
      <w:proofErr w:type="spellEnd"/>
      <w:r>
        <w:t>?</w:t>
      </w:r>
    </w:p>
    <w:p w14:paraId="62EF2ECF" w14:textId="3D873B91" w:rsidR="002A59A2" w:rsidRDefault="002A59A2" w:rsidP="003E3959">
      <w:r>
        <w:t xml:space="preserve">Kia </w:t>
      </w:r>
      <w:proofErr w:type="spellStart"/>
      <w:r>
        <w:t>mei</w:t>
      </w:r>
      <w:proofErr w:type="spellEnd"/>
      <w:r>
        <w:t xml:space="preserve"> </w:t>
      </w:r>
      <w:proofErr w:type="spellStart"/>
      <w:r>
        <w:t>urdu</w:t>
      </w:r>
      <w:proofErr w:type="spellEnd"/>
      <w:r>
        <w:t xml:space="preserve"> </w:t>
      </w:r>
      <w:proofErr w:type="spellStart"/>
      <w:r>
        <w:t>bolun</w:t>
      </w:r>
      <w:proofErr w:type="spellEnd"/>
      <w:r>
        <w:t>?</w:t>
      </w:r>
    </w:p>
    <w:p w14:paraId="13A5A3FB" w14:textId="2CC96DC5" w:rsidR="002A59A2" w:rsidRDefault="002A59A2" w:rsidP="003E3959">
      <w:r>
        <w:lastRenderedPageBreak/>
        <w:t xml:space="preserve">May I talk in </w:t>
      </w:r>
      <w:proofErr w:type="spellStart"/>
      <w:r>
        <w:t>urdu</w:t>
      </w:r>
      <w:proofErr w:type="spellEnd"/>
      <w:r>
        <w:t>?</w:t>
      </w:r>
    </w:p>
    <w:p w14:paraId="754ECA0E" w14:textId="496EE39E" w:rsidR="002A59A2" w:rsidRDefault="002A59A2" w:rsidP="003E3959">
      <w:r>
        <w:t xml:space="preserve">Kia </w:t>
      </w:r>
      <w:proofErr w:type="spellStart"/>
      <w:r>
        <w:t>mei</w:t>
      </w:r>
      <w:proofErr w:type="spellEnd"/>
      <w:r>
        <w:t xml:space="preserve"> </w:t>
      </w:r>
      <w:proofErr w:type="spellStart"/>
      <w:r>
        <w:t>urdu</w:t>
      </w:r>
      <w:proofErr w:type="spellEnd"/>
      <w:r>
        <w:t xml:space="preserve"> </w:t>
      </w:r>
      <w:proofErr w:type="spellStart"/>
      <w:r>
        <w:t>mein</w:t>
      </w:r>
      <w:proofErr w:type="spellEnd"/>
      <w:r>
        <w:t xml:space="preserve"> bat krun?</w:t>
      </w:r>
    </w:p>
    <w:p w14:paraId="4545E4C1" w14:textId="17870549" w:rsidR="002A59A2" w:rsidRDefault="002A59A2" w:rsidP="003E3959">
      <w:r>
        <w:t xml:space="preserve">Kia </w:t>
      </w:r>
      <w:proofErr w:type="spellStart"/>
      <w:r>
        <w:t>mei</w:t>
      </w:r>
      <w:proofErr w:type="spellEnd"/>
      <w:r>
        <w:t xml:space="preserve"> apka bathroom use krun/ </w:t>
      </w:r>
      <w:proofErr w:type="spellStart"/>
      <w:r>
        <w:t>kr</w:t>
      </w:r>
      <w:proofErr w:type="spellEnd"/>
      <w:r>
        <w:t xml:space="preserve"> </w:t>
      </w:r>
      <w:proofErr w:type="spellStart"/>
      <w:r>
        <w:t>lon</w:t>
      </w:r>
      <w:proofErr w:type="spellEnd"/>
      <w:r>
        <w:t>?</w:t>
      </w:r>
    </w:p>
    <w:p w14:paraId="684BF700" w14:textId="4CC83811" w:rsidR="002A59A2" w:rsidRDefault="002A59A2" w:rsidP="003E3959">
      <w:r>
        <w:t xml:space="preserve">Kia </w:t>
      </w:r>
      <w:proofErr w:type="spellStart"/>
      <w:r>
        <w:t>mei</w:t>
      </w:r>
      <w:proofErr w:type="spellEnd"/>
      <w:r>
        <w:t xml:space="preserve"> apky </w:t>
      </w:r>
      <w:proofErr w:type="spellStart"/>
      <w:r>
        <w:t>btwy</w:t>
      </w:r>
      <w:proofErr w:type="spellEnd"/>
      <w:r>
        <w:t xml:space="preserve"> </w:t>
      </w:r>
      <w:proofErr w:type="spellStart"/>
      <w:r>
        <w:t>sy</w:t>
      </w:r>
      <w:proofErr w:type="spellEnd"/>
      <w:r>
        <w:t xml:space="preserve"> </w:t>
      </w:r>
      <w:proofErr w:type="spellStart"/>
      <w:r>
        <w:t>paisy</w:t>
      </w:r>
      <w:proofErr w:type="spellEnd"/>
      <w:r>
        <w:t xml:space="preserve"> </w:t>
      </w:r>
      <w:proofErr w:type="spellStart"/>
      <w:r>
        <w:t>lon</w:t>
      </w:r>
      <w:proofErr w:type="spellEnd"/>
      <w:r>
        <w:t xml:space="preserve">/ le </w:t>
      </w:r>
      <w:proofErr w:type="spellStart"/>
      <w:r>
        <w:t>lon</w:t>
      </w:r>
      <w:proofErr w:type="spellEnd"/>
      <w:r>
        <w:t>?</w:t>
      </w:r>
    </w:p>
    <w:p w14:paraId="16723203" w14:textId="77777777" w:rsidR="005747F2" w:rsidRDefault="005747F2" w:rsidP="003E3959"/>
    <w:p w14:paraId="23734A8F" w14:textId="77777777" w:rsidR="005747F2" w:rsidRDefault="005747F2" w:rsidP="003E3959"/>
    <w:p w14:paraId="3430B480" w14:textId="77777777" w:rsidR="005747F2" w:rsidRDefault="005747F2" w:rsidP="003E3959"/>
    <w:p w14:paraId="6DFAA638" w14:textId="77777777" w:rsidR="005747F2" w:rsidRDefault="005747F2" w:rsidP="003E3959"/>
    <w:p w14:paraId="5EFF97D8" w14:textId="4CD6DFF2" w:rsidR="005747F2" w:rsidRDefault="005747F2" w:rsidP="003E3959">
      <w:r>
        <w:t>What do you want to say?</w:t>
      </w:r>
    </w:p>
    <w:p w14:paraId="213F5FEA" w14:textId="298B01B2" w:rsidR="005747F2" w:rsidRDefault="005747F2" w:rsidP="003E3959">
      <w:r>
        <w:t xml:space="preserve">Ap kia </w:t>
      </w:r>
      <w:proofErr w:type="spellStart"/>
      <w:r>
        <w:t>kehna</w:t>
      </w:r>
      <w:proofErr w:type="spellEnd"/>
      <w:r>
        <w:t xml:space="preserve"> </w:t>
      </w:r>
      <w:proofErr w:type="spellStart"/>
      <w:r>
        <w:t>chahty</w:t>
      </w:r>
      <w:proofErr w:type="spellEnd"/>
      <w:r>
        <w:t xml:space="preserve"> hen?</w:t>
      </w:r>
    </w:p>
    <w:p w14:paraId="4EE26FD8" w14:textId="77777777" w:rsidR="005747F2" w:rsidRDefault="005747F2" w:rsidP="003E3959"/>
    <w:p w14:paraId="1C47963F" w14:textId="1B729610" w:rsidR="005747F2" w:rsidRDefault="00C87C18" w:rsidP="003E3959">
      <w:r>
        <w:t>Speak=</w:t>
      </w:r>
      <w:proofErr w:type="spellStart"/>
      <w:r>
        <w:t>bolta</w:t>
      </w:r>
      <w:proofErr w:type="spellEnd"/>
    </w:p>
    <w:p w14:paraId="3D925CF6" w14:textId="7A3F0E60" w:rsidR="00C87C18" w:rsidRDefault="00C87C18" w:rsidP="003E3959">
      <w:r>
        <w:t>Talk=bat</w:t>
      </w:r>
    </w:p>
    <w:p w14:paraId="7BF7CF30" w14:textId="3A6B19F0" w:rsidR="00C87C18" w:rsidRDefault="00C87C18" w:rsidP="003E3959">
      <w:r>
        <w:t xml:space="preserve">Say = </w:t>
      </w:r>
      <w:proofErr w:type="spellStart"/>
      <w:r>
        <w:t>kehta</w:t>
      </w:r>
      <w:proofErr w:type="spellEnd"/>
    </w:p>
    <w:p w14:paraId="4836DAF4" w14:textId="1CF76058" w:rsidR="00C87C18" w:rsidRDefault="00C87C18" w:rsidP="00C87C18">
      <w:r>
        <w:t xml:space="preserve">He is saying </w:t>
      </w:r>
      <w:r w:rsidRPr="00C87C18">
        <w:rPr>
          <w:highlight w:val="green"/>
        </w:rPr>
        <w:t>that</w:t>
      </w:r>
      <w:r>
        <w:t xml:space="preserve"> I am ill/</w:t>
      </w:r>
      <w:proofErr w:type="gramStart"/>
      <w:r>
        <w:t>sick</w:t>
      </w:r>
      <w:proofErr w:type="gramEnd"/>
    </w:p>
    <w:p w14:paraId="4B37DF40" w14:textId="142DB3CC" w:rsidR="00C87C18" w:rsidRDefault="00C87C18" w:rsidP="00C87C18">
      <w:r>
        <w:t xml:space="preserve">Wo </w:t>
      </w:r>
      <w:proofErr w:type="spellStart"/>
      <w:r>
        <w:t>keh</w:t>
      </w:r>
      <w:proofErr w:type="spellEnd"/>
      <w:r>
        <w:t xml:space="preserve"> raha </w:t>
      </w:r>
      <w:proofErr w:type="spellStart"/>
      <w:r>
        <w:t>hai</w:t>
      </w:r>
      <w:proofErr w:type="spellEnd"/>
      <w:r>
        <w:t xml:space="preserve"> </w:t>
      </w:r>
      <w:r w:rsidRPr="00C87C18">
        <w:rPr>
          <w:highlight w:val="green"/>
        </w:rPr>
        <w:t>k</w:t>
      </w:r>
      <w:r>
        <w:t xml:space="preserve"> </w:t>
      </w:r>
      <w:proofErr w:type="spellStart"/>
      <w:r>
        <w:t>mei</w:t>
      </w:r>
      <w:proofErr w:type="spellEnd"/>
      <w:r>
        <w:t xml:space="preserve"> </w:t>
      </w:r>
      <w:proofErr w:type="spellStart"/>
      <w:r>
        <w:t>bemar</w:t>
      </w:r>
      <w:proofErr w:type="spellEnd"/>
      <w:r>
        <w:t xml:space="preserve"> </w:t>
      </w:r>
      <w:proofErr w:type="spellStart"/>
      <w:r>
        <w:t>hun</w:t>
      </w:r>
      <w:proofErr w:type="spellEnd"/>
    </w:p>
    <w:p w14:paraId="2803B3FB" w14:textId="77777777" w:rsidR="003E3959" w:rsidRDefault="003E3959" w:rsidP="003E3959"/>
    <w:p w14:paraId="4D54BF34" w14:textId="77777777" w:rsidR="003E3959" w:rsidRDefault="003E3959" w:rsidP="003E3959"/>
    <w:p w14:paraId="4B14A809" w14:textId="77777777" w:rsidR="003E3959" w:rsidRDefault="003E3959" w:rsidP="003E3959"/>
    <w:p w14:paraId="6FC7ADB8" w14:textId="77777777" w:rsidR="003E3959" w:rsidRDefault="003E3959" w:rsidP="003E3959"/>
    <w:p w14:paraId="1EE53E28" w14:textId="77777777" w:rsidR="003E3959" w:rsidRDefault="003E3959" w:rsidP="003E3959"/>
    <w:sectPr w:rsidR="003E39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1MDcyszAysjQxMjNV0lEKTi0uzszPAykwrAUAs4S2UywAAAA="/>
  </w:docVars>
  <w:rsids>
    <w:rsidRoot w:val="00C13D43"/>
    <w:rsid w:val="002A59A2"/>
    <w:rsid w:val="003E3959"/>
    <w:rsid w:val="005747F2"/>
    <w:rsid w:val="00941050"/>
    <w:rsid w:val="00C13D43"/>
    <w:rsid w:val="00C87C18"/>
    <w:rsid w:val="00FE48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1B178B"/>
  <w15:chartTrackingRefBased/>
  <w15:docId w15:val="{5744CC4F-E004-44AE-8A42-983F5F4E2A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3</Pages>
  <Words>188</Words>
  <Characters>107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if Aziz (BEE-57)</dc:creator>
  <cp:keywords/>
  <dc:description/>
  <cp:lastModifiedBy>Asif Aziz (BEE-57)</cp:lastModifiedBy>
  <cp:revision>2</cp:revision>
  <dcterms:created xsi:type="dcterms:W3CDTF">2023-08-14T17:20:00Z</dcterms:created>
  <dcterms:modified xsi:type="dcterms:W3CDTF">2023-08-14T1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489f7fe60f58f28a8dd746e8c6ea77ebb0f61e4bb3366e0ea6e5bf3b6d007c8</vt:lpwstr>
  </property>
</Properties>
</file>